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Organization Name]</w:t>
      </w:r>
      <w:r>
        <w:br/>
      </w:r>
      <w:r>
        <w:t xml:space="preserve">[Company Address]</w:t>
      </w:r>
      <w:r>
        <w:br/>
      </w:r>
      <w:r>
        <w:t xml:space="preserve">Abuja, Nigeria</w:t>
      </w:r>
    </w:p>
    <w:p>
      <w:pPr>
        <w:pStyle w:val="BodyText"/>
      </w:pPr>
      <w:r>
        <w:t xml:space="preserve">Dear Hiring Manager,</w:t>
      </w:r>
    </w:p>
    <w:p>
      <w:pPr>
        <w:pStyle w:val="BodyText"/>
      </w:pPr>
      <w:r>
        <w:t xml:space="preserve">I am writing to express my enthusiastic interest in the Aerospace Engineer position at [Company/Organization Name] in Nigeria Abuja. As a highly motivated and technically proficient aerospace engineer with a deep passion for innovation and problem-solving, I am eager to contribute my expertise to advance the aerospace industry in Nigeria and support the nation’s growing technological ambitions. The opportunity to work within this dynamic environment, particularly in Abuja—a hub of innovation and development—aligns perfectly with my career goals and professional aspirations.</w:t>
      </w:r>
    </w:p>
    <w:p>
      <w:pPr>
        <w:pStyle w:val="BodyText"/>
      </w:pPr>
      <w:r>
        <w:t xml:space="preserve">With a strong academic background in Aerospace Engineering from [Your University], I have developed a comprehensive understanding of aerodynamics, propulsion systems, structural analysis, and spacecraft design. My hands-on experience through internships, research projects, and collaborative engineering initiatives has equipped me with the skills to tackle complex challenges in aerospace technology. I have worked on projects ranging from aircraft performance optimization to satellite communication systems, which have sharpened my ability to think critically and deliver results under pressure.</w:t>
      </w:r>
    </w:p>
    <w:p>
      <w:pPr>
        <w:pStyle w:val="BodyText"/>
      </w:pPr>
      <w:r>
        <w:t xml:space="preserve">One of the key aspects that drew me to Nigeria Abuja is its strategic role as a center for technological advancement and national development. The Nigerian government’s increasing investment in aerospace research, space exploration, and aviation infrastructure presents a unique opportunity for engineers like myself to contribute meaningfully. I am particularly inspired by the potential of projects such as the National Space Research and Development Agency (NASRDA) initiatives and the growing demand for skilled professionals to support Nigeria’s vision of becoming a leader in African aerospace innovation. My goal is to leverage my technical knowledge and creativity to drive progress in this field, ensuring that Nigeria remains at the forefront of technological advancement.</w:t>
      </w:r>
    </w:p>
    <w:p>
      <w:pPr>
        <w:pStyle w:val="BodyText"/>
      </w:pPr>
      <w:r>
        <w:t xml:space="preserve">As an Aerospace Engineer, I understand the importance of precision, collaboration, and adaptability. In my previous roles, I have consistently demonstrated these qualities while working on multidisciplinary teams to design and test aerospace systems. For instance, during my internship with [Previous Company/Organization], I contributed to the development of a prototype drone for agricultural monitoring, which required meticulous attention to detail and close coordination with engineers from diverse backgrounds. This experience not only reinforced my technical expertise but also highlighted the value of teamwork in achieving complex engineering objectives.</w:t>
      </w:r>
    </w:p>
    <w:p>
      <w:pPr>
        <w:pStyle w:val="BodyText"/>
      </w:pPr>
      <w:r>
        <w:t xml:space="preserve">Moreover, I am deeply committed to fostering innovation in Nigeria’s aerospace sector. I have actively participated in local engineering forums, workshops, and seminars focused on emerging trends such as sustainable aviation technologies and space exploration. These engagements have allowed me to stay updated on the latest advancements while building a network of professionals who share my passion for aerospace engineering. In Abuja, I am eager to contribute to similar initiatives that promote knowledge-sharing and drive technological breakthroughs tailored to Nigeria’s unique needs.</w:t>
      </w:r>
    </w:p>
    <w:p>
      <w:pPr>
        <w:pStyle w:val="BodyText"/>
      </w:pPr>
      <w:r>
        <w:t xml:space="preserve">The aerospace industry in Nigeria is at an exciting crossroads, with opportunities spanning commercial aviation, defense systems, satellite technology, and space research. As a dedicated Aerospace Engineer, I am eager to play a pivotal role in shaping the future of this industry. My proficiency in software tools such as CAD (Computer-Aided Design), MATLAB, and ANSYS has enabled me to design and analyze aerospace components with precision. Additionally, my fluency in [Languages, if applicable] and strong communication skills allow me to effectively collaborate with stakeholders across different sectors.</w:t>
      </w:r>
    </w:p>
    <w:p>
      <w:pPr>
        <w:pStyle w:val="BodyText"/>
      </w:pPr>
      <w:r>
        <w:t xml:space="preserve">What excites me most about the opportunity at [Company/Organization Name] is the chance to work on projects that have a tangible impact on Nigeria’s technological landscape. Whether it is improving aviation safety, developing cost-effective satellite systems, or supporting national defense capabilities, I am driven by the desire to contribute to solutions that benefit both the nation and its people. I am also committed to upholding the highest standards of professionalism and ethical conduct in all my work.</w:t>
      </w:r>
    </w:p>
    <w:p>
      <w:pPr>
        <w:pStyle w:val="BodyText"/>
      </w:pPr>
      <w:r>
        <w:t xml:space="preserve">In conclusion, I am confident that my technical expertise, dedication to innovation, and passion for aerospace engineering make me a strong candidate for this position. I am eager to bring my skills and enthusiasm to [Company/Organization Name] in Nigeria Abuja, where I can contribute to the growth of the aerospace sector and support Nigeria’s ambitious goals in science and technology. Thank you for considering my application. I would welcome the opportunity to discuss how my background and vision align with your organization’s miss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Nigeria Abuja</dc:title>
  <dc:creator/>
  <dc:language>en</dc:language>
  <cp:keywords/>
  <dcterms:created xsi:type="dcterms:W3CDTF">2026-07-23T10:14:36Z</dcterms:created>
  <dcterms:modified xsi:type="dcterms:W3CDTF">2026-07-23T10:14:36Z</dcterms:modified>
</cp:coreProperties>
</file>

<file path=docProps/custom.xml><?xml version="1.0" encoding="utf-8"?>
<Properties xmlns="http://schemas.openxmlformats.org/officeDocument/2006/custom-properties" xmlns:vt="http://schemas.openxmlformats.org/officeDocument/2006/docPropsVTypes"/>
</file>